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A71FFD3" w14:textId="77777777" w:rsidR="002E380F" w:rsidRPr="008401DD" w:rsidRDefault="002E380F" w:rsidP="002E380F">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Nahaufnahme‘ </w:t>
      </w:r>
    </w:p>
    <w:p w14:paraId="62702827" w14:textId="77777777" w:rsidR="002E380F" w:rsidRPr="00387603" w:rsidRDefault="002E380F" w:rsidP="002E380F">
      <w:pPr>
        <w:pStyle w:val="JBDGM-Hinweise"/>
      </w:pPr>
      <w:r>
        <w:t xml:space="preserve">Diese Vorlage ist </w:t>
      </w:r>
      <w:r>
        <w:rPr>
          <w:b/>
          <w:bCs/>
        </w:rPr>
        <w:t>nur</w:t>
      </w:r>
      <w:r w:rsidRPr="000D6196">
        <w:rPr>
          <w:b/>
          <w:bCs/>
        </w:rPr>
        <w:t xml:space="preserve"> für </w:t>
      </w:r>
      <w:r>
        <w:rPr>
          <w:b/>
          <w:bCs/>
        </w:rPr>
        <w:t>Einreichung von Beiträgen der Textform ‚Nahaufnahme‘</w:t>
      </w:r>
      <w:r>
        <w:t xml:space="preserve"> gedacht. Für die anonymisierte Ersteinreichung von Forschungsberichten und für andere Textarten (Spots,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77777777" w:rsidR="002E380F" w:rsidRPr="00187593" w:rsidRDefault="002E380F" w:rsidP="002E380F">
      <w:pPr>
        <w:pStyle w:val="JBDGM-Hinweise"/>
      </w:pPr>
      <w:r>
        <w:t>Eine</w:t>
      </w:r>
      <w:r w:rsidRPr="007134BC">
        <w:t xml:space="preserve"> Nahaufnahme ist auf eine Person orientiert und stellt z. B. einen Künstler vor, würdigt einen Verstorbenen oder gibt einen kurzen Bericht über eine einzelne Leistung eines Künstlers oder Wissenschaftlers etc.</w:t>
      </w:r>
      <w:r>
        <w:t xml:space="preserve"> </w:t>
      </w:r>
      <w:r w:rsidRPr="00405B20">
        <w:t xml:space="preserve">Wir akzeptieren nur </w:t>
      </w:r>
      <w:r w:rsidRPr="005D07E4">
        <w:t>originale</w:t>
      </w:r>
      <w:r w:rsidRPr="00405B20">
        <w:t xml:space="preserve"> Arbeiten, die noch nicht an anderer Stelle veröffentlicht worden sind. </w:t>
      </w:r>
    </w:p>
    <w:p w14:paraId="29A41054" w14:textId="77777777" w:rsidR="002E380F" w:rsidRDefault="002E380F" w:rsidP="002E380F">
      <w:pPr>
        <w:pStyle w:val="JBDGM-Hinweise"/>
        <w:spacing w:before="240" w:line="288" w:lineRule="auto"/>
      </w:pPr>
      <w:r>
        <w:t>Beachten Sie folgende, allgemeine Hinweise:</w:t>
      </w:r>
    </w:p>
    <w:p w14:paraId="16132755" w14:textId="77777777" w:rsidR="002E380F" w:rsidRDefault="002E380F" w:rsidP="002E380F">
      <w:pPr>
        <w:pStyle w:val="JBDGM-Hinweis-Liste"/>
      </w:pPr>
      <w:r>
        <w:t xml:space="preserve">Der Umfang einer ‚Nahaufnahm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2E380F">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2E380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2E380F">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4526A899" w:rsidR="002E380F" w:rsidRPr="002E380F" w:rsidRDefault="002E380F" w:rsidP="002E380F">
      <w:pPr>
        <w:pStyle w:val="JBDGM-Hinweis-Liste"/>
      </w:pPr>
      <w:r>
        <w:t xml:space="preserve">Stellen Sie von jeder in den Text integrierten Abbildung auch eine </w:t>
      </w:r>
      <w:r w:rsidRPr="009B4165">
        <w:t xml:space="preserve">eigenständige, hochaufgelöste (mind. 300 </w:t>
      </w:r>
      <w:proofErr w:type="spellStart"/>
      <w:r w:rsidRPr="009B4165">
        <w:t>ppi</w:t>
      </w:r>
      <w:proofErr w:type="spellEnd"/>
      <w:r w:rsidRPr="009B4165">
        <w:t>),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B4898">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5D37546E" w14:textId="77777777" w:rsidR="00CE470D" w:rsidRPr="00F84F88" w:rsidRDefault="00CE470D" w:rsidP="00CE470D">
      <w:pPr>
        <w:pStyle w:val="JBDGM-Text"/>
        <w:rPr>
          <w:lang w:val="es-ES"/>
        </w:rPr>
      </w:pPr>
      <w:r>
        <w:rPr>
          <w:lang w:val="es-ES"/>
        </w:rPr>
        <w:t xml:space="preserve">Vorname1 </w:t>
      </w:r>
      <w:r w:rsidRPr="00345586">
        <w:rPr>
          <w:u w:val="single"/>
          <w:lang w:val="es-ES"/>
        </w:rPr>
        <w:t>Nachname1</w:t>
      </w:r>
      <w:r w:rsidRPr="00F84F88">
        <w:rPr>
          <w:lang w:val="es-ES"/>
        </w:rPr>
        <w:t>*</w:t>
      </w:r>
      <w:r w:rsidRPr="00F84F88">
        <w:rPr>
          <w:vertAlign w:val="superscript"/>
          <w:lang w:val="es-ES"/>
        </w:rPr>
        <w:t>a</w:t>
      </w:r>
      <w:r w:rsidRPr="00F84F88">
        <w:rPr>
          <w:lang w:val="es-ES"/>
        </w:rPr>
        <w:t xml:space="preserve">, </w:t>
      </w:r>
      <w:r>
        <w:rPr>
          <w:lang w:val="es-ES"/>
        </w:rPr>
        <w:t xml:space="preserve">Vorname2 </w:t>
      </w:r>
      <w:r w:rsidRPr="00345586">
        <w:rPr>
          <w:u w:val="single"/>
          <w:lang w:val="es-ES"/>
        </w:rPr>
        <w:t>Nachname2</w:t>
      </w:r>
      <w:r w:rsidRPr="00F84F88">
        <w:rPr>
          <w:vertAlign w:val="superscript"/>
          <w:lang w:val="es-ES"/>
        </w:rPr>
        <w:t>b</w:t>
      </w:r>
      <w:r w:rsidRPr="00F84F88">
        <w:rPr>
          <w:lang w:val="es-ES"/>
        </w:rPr>
        <w:t xml:space="preserve">, </w:t>
      </w:r>
      <w:r>
        <w:rPr>
          <w:lang w:val="es-ES"/>
        </w:rPr>
        <w:t xml:space="preserve">Vorname3 </w:t>
      </w:r>
      <w:r w:rsidRPr="00345586">
        <w:rPr>
          <w:u w:val="single"/>
          <w:lang w:val="es-ES"/>
        </w:rPr>
        <w:t>Nachname3</w:t>
      </w:r>
      <w:r w:rsidRPr="00F84F88">
        <w:rPr>
          <w:vertAlign w:val="superscript"/>
          <w:lang w:val="es-ES"/>
        </w:rPr>
        <w:t>a</w:t>
      </w:r>
    </w:p>
    <w:p w14:paraId="2EAED8D4" w14:textId="77777777" w:rsidR="00CE470D" w:rsidRDefault="00CE470D" w:rsidP="00CE470D">
      <w:pPr>
        <w:pStyle w:val="JBDGM-GelberHinweis"/>
        <w:spacing w:after="360"/>
        <w:rPr>
          <w:highlight w:val="yellow"/>
        </w:rPr>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w:t>
      </w:r>
      <w:proofErr w:type="spellStart"/>
      <w:r w:rsidRPr="00F24134">
        <w:rPr>
          <w:highlight w:val="yellow"/>
        </w:rPr>
        <w:t>Autor</w:t>
      </w:r>
      <w:r>
        <w:rPr>
          <w:highlight w:val="yellow"/>
        </w:rPr>
        <w:t>In</w:t>
      </w:r>
      <w:proofErr w:type="spellEnd"/>
      <w:r>
        <w:rPr>
          <w:highlight w:val="yellow"/>
        </w:rPr>
        <w:t xml:space="preserve"> </w:t>
      </w:r>
      <w:r w:rsidRPr="00F24134">
        <w:rPr>
          <w:highlight w:val="yellow"/>
        </w:rPr>
        <w:t>mit einem Sternchen (*)</w:t>
      </w:r>
      <w:r>
        <w:rPr>
          <w:highlight w:val="yellow"/>
        </w:rPr>
        <w:t xml:space="preserve"> und fügen Sie hinter jedem Nachnamen jeweils einen hochgestellten Buchstaben für die Institution an (s.u.).</w:t>
      </w:r>
    </w:p>
    <w:p w14:paraId="04C100D4" w14:textId="77777777" w:rsidR="00CE470D" w:rsidRPr="00AE5D25" w:rsidRDefault="00CE470D" w:rsidP="00CE470D">
      <w:pPr>
        <w:pStyle w:val="JBDGM-Text"/>
      </w:pPr>
      <w:proofErr w:type="spellStart"/>
      <w:r w:rsidRPr="00AE5D25">
        <w:rPr>
          <w:vertAlign w:val="superscript"/>
        </w:rPr>
        <w:t>a</w:t>
      </w:r>
      <w:r w:rsidRPr="00AE5D25">
        <w:t>Abteilung</w:t>
      </w:r>
      <w:proofErr w:type="spellEnd"/>
      <w:r w:rsidRPr="00AE5D25">
        <w:t>/Institut, Universität/Organisation, Stadt, Staat [falls USA], Land</w:t>
      </w:r>
    </w:p>
    <w:p w14:paraId="7B498740" w14:textId="77777777" w:rsidR="00CE470D" w:rsidRPr="00AE5D25" w:rsidRDefault="00CE470D" w:rsidP="00CE470D">
      <w:pPr>
        <w:pStyle w:val="JBDGM-Text"/>
      </w:pPr>
      <w:proofErr w:type="spellStart"/>
      <w:r w:rsidRPr="00AE5D25">
        <w:rPr>
          <w:vertAlign w:val="superscript"/>
        </w:rPr>
        <w:t>b</w:t>
      </w:r>
      <w:r w:rsidRPr="00AE5D25">
        <w:t>Abteilung</w:t>
      </w:r>
      <w:proofErr w:type="spellEnd"/>
      <w:r w:rsidRPr="00AE5D25">
        <w:t>/Institut, Universität/Organisation, Stadt, Staat [falls USA], Land</w:t>
      </w:r>
    </w:p>
    <w:p w14:paraId="4ED691F8" w14:textId="77777777" w:rsidR="00CE470D" w:rsidRDefault="00CE470D" w:rsidP="00CE470D">
      <w:pPr>
        <w:pStyle w:val="JBDGM-GelberHinweis"/>
        <w:spacing w:after="360"/>
      </w:pPr>
      <w:r w:rsidRPr="009E4542">
        <w:rPr>
          <w:highlight w:val="yellow"/>
        </w:rPr>
        <w:t>Die Institution eines Autors/einer Autorin wird durch einen hochgestellten Buchstaben (Superskript) angebunden. Geben Sie bitte möglichst nur eine Institution an (an der die im Aufsatz berichtete Forschung im Wesentlichen erstellt wurde).</w:t>
      </w:r>
    </w:p>
    <w:p w14:paraId="18AAAA58" w14:textId="77777777" w:rsidR="00CE470D" w:rsidRPr="00AE5D25" w:rsidRDefault="00CE470D" w:rsidP="00EB4898">
      <w:pPr>
        <w:pStyle w:val="JBDGM-Text"/>
        <w:spacing w:line="360" w:lineRule="auto"/>
      </w:pPr>
      <w:r w:rsidRPr="00AE5D25">
        <w:t>*Abteilung des korrespondierenden Autors, Universität/Organisation, Anschrift, Land. E-Mail-Adresse.</w:t>
      </w:r>
    </w:p>
    <w:p w14:paraId="66559DE0" w14:textId="77777777" w:rsidR="00CE470D" w:rsidRPr="00122533" w:rsidRDefault="00CE470D" w:rsidP="00CE470D">
      <w:pPr>
        <w:pStyle w:val="JBDGM-GelberHinweis"/>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an. Diese Funktion kann nur ein</w:t>
      </w:r>
      <w:r>
        <w:rPr>
          <w:highlight w:val="yellow"/>
        </w:rPr>
        <w:t>(e)</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 xml:space="preserve">übernehmen und muss mit dem/der durch ein Sternchen markierten </w:t>
      </w:r>
      <w:proofErr w:type="spellStart"/>
      <w:r w:rsidRPr="009E4542">
        <w:rPr>
          <w:highlight w:val="yellow"/>
        </w:rPr>
        <w:t>Autor</w:t>
      </w:r>
      <w:r>
        <w:rPr>
          <w:highlight w:val="yellow"/>
        </w:rPr>
        <w:t>I</w:t>
      </w:r>
      <w:r w:rsidRPr="009E4542">
        <w:rPr>
          <w:highlight w:val="yellow"/>
        </w:rPr>
        <w:t>n</w:t>
      </w:r>
      <w:proofErr w:type="spellEnd"/>
      <w:r w:rsidRPr="009E4542">
        <w:rPr>
          <w:highlight w:val="yellow"/>
        </w:rPr>
        <w:t xml:space="preserve"> übereinstimmen.</w:t>
      </w:r>
    </w:p>
    <w:p w14:paraId="7D968525" w14:textId="77777777" w:rsidR="00CE470D" w:rsidRPr="00A52883" w:rsidRDefault="00CE470D" w:rsidP="00CE470D">
      <w:pPr>
        <w:pStyle w:val="JBDGM-GelberHinweis"/>
        <w:jc w:val="center"/>
        <w:rPr>
          <w:b/>
          <w:bCs/>
          <w:highlight w:val="yellow"/>
        </w:rPr>
      </w:pP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7537DE98"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1210D">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305B3AB4"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1210D">
        <w:t>1</w:t>
      </w:r>
      <w:r w:rsidR="00405BB1" w:rsidRPr="00D417FF">
        <w:t>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w:t>
      </w:r>
      <w:proofErr w:type="spellStart"/>
      <w:r w:rsidR="00320300" w:rsidRPr="00C870EA">
        <w:rPr>
          <w:highlight w:val="yellow"/>
        </w:rPr>
        <w:t>Formalia</w:t>
      </w:r>
      <w:proofErr w:type="spellEnd"/>
      <w:r w:rsidR="00320300" w:rsidRPr="00C870EA">
        <w:rPr>
          <w:highlight w:val="yellow"/>
        </w:rPr>
        <w:t xml:space="preserve">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53C0F0EC" w14:textId="77777777" w:rsidR="00DD69AD" w:rsidRDefault="00DD69AD" w:rsidP="00E84D5C">
      <w:pPr>
        <w:pStyle w:val="JBDGM-Text"/>
      </w:pPr>
    </w:p>
    <w:p w14:paraId="5629DB6B" w14:textId="77777777" w:rsidR="002E380F" w:rsidRDefault="00E84D5C" w:rsidP="008D320D">
      <w:pPr>
        <w:pStyle w:val="berschrift1"/>
      </w:pPr>
      <w:r w:rsidRPr="006A321B">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w:t>
      </w:r>
      <w:proofErr w:type="spellStart"/>
      <w:r>
        <w:t>AutorInnen</w:t>
      </w:r>
      <w:proofErr w:type="spellEnd"/>
      <w:r>
        <w:t xml:space="preserve">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26C4649B"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69168E">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proofErr w:type="spellStart"/>
      <w:r w:rsidRPr="00CB452C">
        <w:t>ppi</w:t>
      </w:r>
      <w:proofErr w:type="spellEnd"/>
      <w:r w:rsidRPr="00CB452C">
        <w:t xml:space="preserve">)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73EF31E8"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69168E">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69168E">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 xml:space="preserve">Anzahl der </w:t>
            </w:r>
            <w:proofErr w:type="spellStart"/>
            <w:r w:rsidRPr="00437371">
              <w:rPr>
                <w:b/>
              </w:rPr>
              <w:t>AutorInnen</w:t>
            </w:r>
            <w:proofErr w:type="spellEnd"/>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w:t>
            </w:r>
            <w:proofErr w:type="spellStart"/>
            <w:r>
              <w:t>AutorInnen</w:t>
            </w:r>
            <w:proofErr w:type="spellEnd"/>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w:t>
            </w:r>
            <w:proofErr w:type="spellStart"/>
            <w:r>
              <w:t>AutorInnen</w:t>
            </w:r>
            <w:proofErr w:type="spellEnd"/>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 xml:space="preserve">Anders als noch in der 6. Auflage der APA-Richtlinien wird bei Referenzen mit drei oder mehr </w:t>
      </w:r>
      <w:proofErr w:type="spellStart"/>
      <w:r>
        <w:t>AutorInnen</w:t>
      </w:r>
      <w:proofErr w:type="spellEnd"/>
      <w:r>
        <w:t xml:space="preserve">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proofErr w:type="spellStart"/>
      <w:r w:rsidRPr="00782CF5">
        <w:t>AutorInnen</w:t>
      </w:r>
      <w:proofErr w:type="spellEnd"/>
      <w:r w:rsidRPr="00782CF5">
        <w:t>-,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die </w:t>
      </w:r>
      <w:proofErr w:type="spellStart"/>
      <w:r w:rsidRPr="006E6788">
        <w:t>Autor</w:t>
      </w:r>
      <w:r>
        <w:t>Innen</w:t>
      </w:r>
      <w:proofErr w:type="spellEnd"/>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proofErr w:type="spellStart"/>
      <w:r w:rsidRPr="00EC2A44">
        <w:t>Dellinger</w:t>
      </w:r>
      <w:proofErr w:type="spellEnd"/>
      <w:r w:rsidRPr="00EC2A44">
        <w:t>,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w:t>
      </w:r>
      <w:proofErr w:type="spellStart"/>
      <w:r w:rsidRPr="00437371">
        <w:rPr>
          <w:lang w:val="en-US"/>
        </w:rPr>
        <w:t>Artikel</w:t>
      </w:r>
      <w:proofErr w:type="spellEnd"/>
      <w:r w:rsidRPr="00437371">
        <w:rPr>
          <w:lang w:val="en-US"/>
        </w:rPr>
        <w:t xml:space="preserve">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70858" w14:textId="77777777" w:rsidR="00945F63" w:rsidRDefault="00945F63" w:rsidP="001042BC">
      <w:pPr>
        <w:spacing w:after="0" w:line="240" w:lineRule="auto"/>
      </w:pPr>
      <w:r>
        <w:separator/>
      </w:r>
    </w:p>
    <w:p w14:paraId="5388079C" w14:textId="77777777" w:rsidR="00945F63" w:rsidRDefault="00945F63"/>
    <w:p w14:paraId="2498DE3D" w14:textId="77777777" w:rsidR="00945F63" w:rsidRDefault="00945F63"/>
    <w:p w14:paraId="17929996" w14:textId="77777777" w:rsidR="00945F63" w:rsidRDefault="00945F63"/>
    <w:p w14:paraId="6E1AD7A5" w14:textId="77777777" w:rsidR="00945F63" w:rsidRDefault="00945F63"/>
  </w:endnote>
  <w:endnote w:type="continuationSeparator" w:id="0">
    <w:p w14:paraId="3DBAE391" w14:textId="77777777" w:rsidR="00945F63" w:rsidRDefault="00945F63" w:rsidP="001042BC">
      <w:pPr>
        <w:spacing w:after="0" w:line="240" w:lineRule="auto"/>
      </w:pPr>
      <w:r>
        <w:continuationSeparator/>
      </w:r>
    </w:p>
    <w:p w14:paraId="45B90226" w14:textId="77777777" w:rsidR="00945F63" w:rsidRDefault="00945F63"/>
    <w:p w14:paraId="659448CA" w14:textId="77777777" w:rsidR="00945F63" w:rsidRDefault="00945F63"/>
    <w:p w14:paraId="04B9572F" w14:textId="77777777" w:rsidR="00945F63" w:rsidRDefault="00945F63"/>
    <w:p w14:paraId="55526BD5" w14:textId="77777777" w:rsidR="00945F63" w:rsidRDefault="00945F63"/>
  </w:endnote>
  <w:endnote w:type="continuationNotice" w:id="1">
    <w:p w14:paraId="4BE9E2E7" w14:textId="77777777" w:rsidR="00945F63" w:rsidRDefault="00945F63">
      <w:pPr>
        <w:spacing w:after="0" w:line="240" w:lineRule="auto"/>
      </w:pPr>
    </w:p>
    <w:p w14:paraId="66B294D4" w14:textId="77777777" w:rsidR="00945F63" w:rsidRDefault="00945F63"/>
    <w:p w14:paraId="6C046BD8" w14:textId="77777777" w:rsidR="00945F63" w:rsidRDefault="00945F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1A290" w14:textId="77777777" w:rsidR="00945F63" w:rsidRDefault="00945F63" w:rsidP="001042BC">
      <w:pPr>
        <w:spacing w:after="0" w:line="240" w:lineRule="auto"/>
      </w:pPr>
      <w:r>
        <w:separator/>
      </w:r>
    </w:p>
    <w:p w14:paraId="166633EC" w14:textId="77777777" w:rsidR="00945F63" w:rsidRDefault="00945F63"/>
    <w:p w14:paraId="69E2B4C1" w14:textId="77777777" w:rsidR="00945F63" w:rsidRDefault="00945F63"/>
    <w:p w14:paraId="393D5004" w14:textId="77777777" w:rsidR="00945F63" w:rsidRDefault="00945F63"/>
    <w:p w14:paraId="0033859F" w14:textId="77777777" w:rsidR="00945F63" w:rsidRDefault="00945F63"/>
  </w:footnote>
  <w:footnote w:type="continuationSeparator" w:id="0">
    <w:p w14:paraId="4CB0D45F" w14:textId="77777777" w:rsidR="00945F63" w:rsidRDefault="00945F63" w:rsidP="001042BC">
      <w:pPr>
        <w:spacing w:after="0" w:line="240" w:lineRule="auto"/>
      </w:pPr>
      <w:r>
        <w:continuationSeparator/>
      </w:r>
    </w:p>
    <w:p w14:paraId="36D028BD" w14:textId="77777777" w:rsidR="00945F63" w:rsidRDefault="00945F63"/>
    <w:p w14:paraId="6AB7A789" w14:textId="77777777" w:rsidR="00945F63" w:rsidRDefault="00945F63"/>
    <w:p w14:paraId="22A31A8C" w14:textId="77777777" w:rsidR="00945F63" w:rsidRDefault="00945F63"/>
    <w:p w14:paraId="663E3649" w14:textId="77777777" w:rsidR="00945F63" w:rsidRDefault="00945F63"/>
  </w:footnote>
  <w:footnote w:type="continuationNotice" w:id="1">
    <w:p w14:paraId="7F3CA05C" w14:textId="77777777" w:rsidR="00945F63" w:rsidRDefault="00945F63">
      <w:pPr>
        <w:spacing w:after="0" w:line="240" w:lineRule="auto"/>
      </w:pPr>
    </w:p>
    <w:p w14:paraId="53E0D8D7" w14:textId="77777777" w:rsidR="00945F63" w:rsidRDefault="00945F63"/>
    <w:p w14:paraId="73EB8DD7" w14:textId="77777777" w:rsidR="00945F63" w:rsidRDefault="00945F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BCC44" w14:textId="4B670FB8" w:rsidR="00A3739D" w:rsidRPr="003E7258" w:rsidRDefault="009B3F49" w:rsidP="003E7258">
    <w:pPr>
      <w:pStyle w:val="Kopfzeile"/>
    </w:pPr>
    <w:r w:rsidRPr="003E7258">
      <w:t xml:space="preserve">JBDGM: </w:t>
    </w:r>
    <w:r w:rsidR="002E380F" w:rsidRPr="00EC1630">
      <w:t>Vorlage für die</w:t>
    </w:r>
    <w:r w:rsidR="002E380F">
      <w:t xml:space="preserve"> Textform ‚Nahaufnahme</w:t>
    </w:r>
    <w:r w:rsidR="00480D89">
      <w:t>‘</w:t>
    </w:r>
    <w:r w:rsidR="002E380F" w:rsidRPr="003E7258">
      <w:t xml:space="preserve"> </w:t>
    </w:r>
    <w:r w:rsidRPr="003E7258">
      <w:t xml:space="preserve">(Version </w:t>
    </w:r>
    <w:r w:rsidR="0041210D">
      <w:t>1</w:t>
    </w:r>
    <w:r w:rsidRPr="003E7258">
      <w:t>/20</w:t>
    </w:r>
    <w:r w:rsidR="00072BBF" w:rsidRPr="003E7258">
      <w:t>2</w:t>
    </w:r>
    <w:r w:rsidR="0041210D">
      <w:t>1</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754A0"/>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1210D"/>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019B"/>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168E"/>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5F63"/>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1066"/>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B489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6B28D-861D-E146-90F5-8B9455CB1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04</Words>
  <Characters>16406</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973</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14T13:00:00Z</dcterms:created>
  <dcterms:modified xsi:type="dcterms:W3CDTF">2021-01-05T22:23:00Z</dcterms:modified>
</cp:coreProperties>
</file>